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81BDE5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E67D93E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1E67D93E">
        <w:rPr>
          <w:rFonts w:ascii="Monotype Corsiva" w:hAnsi="Monotype Corsiva"/>
          <w:sz w:val="40"/>
          <w:szCs w:val="40"/>
        </w:rPr>
        <w:t>__</w:t>
      </w:r>
      <w:r w:rsidR="003F6F2C">
        <w:rPr>
          <w:rFonts w:ascii="Monotype Corsiva" w:hAnsi="Monotype Corsiva"/>
          <w:sz w:val="40"/>
          <w:szCs w:val="40"/>
        </w:rPr>
        <w:t>February 1</w:t>
      </w:r>
      <w:r w:rsidR="00E00D11">
        <w:rPr>
          <w:rFonts w:ascii="Monotype Corsiva" w:hAnsi="Monotype Corsiva"/>
          <w:sz w:val="40"/>
          <w:szCs w:val="40"/>
        </w:rPr>
        <w:t>7</w:t>
      </w:r>
      <w:r w:rsidR="003F6F2C">
        <w:rPr>
          <w:rFonts w:ascii="Monotype Corsiva" w:hAnsi="Monotype Corsiva"/>
          <w:sz w:val="40"/>
          <w:szCs w:val="40"/>
        </w:rPr>
        <w:t>th</w:t>
      </w:r>
      <w:r w:rsidR="006D6531" w:rsidRPr="1E67D93E">
        <w:rPr>
          <w:rFonts w:ascii="Monotype Corsiva" w:hAnsi="Monotype Corsiva"/>
          <w:sz w:val="40"/>
          <w:szCs w:val="40"/>
        </w:rPr>
        <w:t>_____</w:t>
      </w:r>
      <w:r w:rsidRPr="1E67D93E">
        <w:rPr>
          <w:rFonts w:ascii="Monotype Corsiva" w:hAnsi="Monotype Corsiva"/>
          <w:sz w:val="40"/>
          <w:szCs w:val="40"/>
        </w:rPr>
        <w:t>through Fr</w:t>
      </w:r>
      <w:r w:rsidR="00063ADB">
        <w:rPr>
          <w:rFonts w:ascii="Monotype Corsiva" w:hAnsi="Monotype Corsiva"/>
          <w:sz w:val="40"/>
          <w:szCs w:val="40"/>
        </w:rPr>
        <w:t xml:space="preserve">iday, </w:t>
      </w:r>
      <w:r w:rsidR="003F6F2C">
        <w:rPr>
          <w:rFonts w:ascii="Monotype Corsiva" w:hAnsi="Monotype Corsiva"/>
          <w:sz w:val="40"/>
          <w:szCs w:val="40"/>
        </w:rPr>
        <w:t xml:space="preserve">February </w:t>
      </w:r>
      <w:r w:rsidR="00E00D11">
        <w:rPr>
          <w:rFonts w:ascii="Monotype Corsiva" w:hAnsi="Monotype Corsiva"/>
          <w:sz w:val="40"/>
          <w:szCs w:val="40"/>
        </w:rPr>
        <w:t>21st</w:t>
      </w:r>
      <w:r w:rsidR="006D6531" w:rsidRPr="1E67D93E">
        <w:rPr>
          <w:rFonts w:ascii="Monotype Corsiva" w:hAnsi="Monotype Corsiva"/>
          <w:sz w:val="40"/>
          <w:szCs w:val="40"/>
        </w:rPr>
        <w:t>_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25662DBA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FF0651B">
        <w:rPr>
          <w:rFonts w:ascii="Cambria" w:hAnsi="Cambria"/>
          <w:b/>
          <w:bCs/>
          <w:sz w:val="21"/>
          <w:szCs w:val="21"/>
        </w:rPr>
        <w:t>EDUCATOR’</w:t>
      </w:r>
      <w:r w:rsidR="0EE3023D" w:rsidRPr="1FF0651B">
        <w:rPr>
          <w:rFonts w:ascii="Cambria" w:hAnsi="Cambria"/>
          <w:b/>
          <w:bCs/>
          <w:sz w:val="21"/>
          <w:szCs w:val="21"/>
        </w:rPr>
        <w:t>S NAME</w:t>
      </w:r>
      <w:r w:rsidR="6C40E8FA" w:rsidRPr="1FF0651B">
        <w:rPr>
          <w:rFonts w:ascii="Cambria" w:hAnsi="Cambria"/>
          <w:b/>
          <w:bCs/>
          <w:sz w:val="21"/>
          <w:szCs w:val="21"/>
        </w:rPr>
        <w:t>:</w:t>
      </w:r>
      <w:r w:rsidR="0EFDBFAC" w:rsidRPr="1FF0651B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FF0651B">
        <w:rPr>
          <w:rFonts w:ascii="Cambria" w:hAnsi="Cambria"/>
          <w:sz w:val="21"/>
          <w:szCs w:val="21"/>
          <w:u w:val="single"/>
        </w:rPr>
        <w:t>______</w:t>
      </w:r>
      <w:r w:rsidR="02256D4D" w:rsidRPr="1FF0651B">
        <w:rPr>
          <w:rFonts w:ascii="Cambria" w:hAnsi="Cambria"/>
          <w:sz w:val="21"/>
          <w:szCs w:val="21"/>
          <w:u w:val="single"/>
        </w:rPr>
        <w:t>_______</w:t>
      </w:r>
      <w:proofErr w:type="gramStart"/>
      <w:r w:rsidR="001359B5">
        <w:rPr>
          <w:rFonts w:ascii="Cambria" w:hAnsi="Cambria"/>
          <w:sz w:val="21"/>
          <w:szCs w:val="21"/>
          <w:u w:val="single"/>
        </w:rPr>
        <w:t>R.ESSOH</w:t>
      </w:r>
      <w:proofErr w:type="gramEnd"/>
      <w:r w:rsidR="02256D4D" w:rsidRPr="1FF0651B">
        <w:rPr>
          <w:rFonts w:ascii="Cambria" w:hAnsi="Cambria"/>
          <w:sz w:val="21"/>
          <w:szCs w:val="21"/>
          <w:u w:val="single"/>
        </w:rPr>
        <w:t>_____________</w:t>
      </w:r>
      <w:r w:rsidR="0EE3023D" w:rsidRPr="1FF0651B">
        <w:rPr>
          <w:rFonts w:ascii="Cambria" w:hAnsi="Cambria"/>
          <w:sz w:val="21"/>
          <w:szCs w:val="21"/>
          <w:u w:val="single"/>
        </w:rPr>
        <w:t>_</w:t>
      </w:r>
      <w:r w:rsidR="28C46582" w:rsidRPr="1FF0651B">
        <w:rPr>
          <w:rFonts w:ascii="Cambria" w:hAnsi="Cambria"/>
          <w:sz w:val="21"/>
          <w:szCs w:val="21"/>
          <w:u w:val="single"/>
        </w:rPr>
        <w:t>_____</w:t>
      </w:r>
      <w:r w:rsidR="0EE3023D" w:rsidRPr="1FF0651B">
        <w:rPr>
          <w:rFonts w:ascii="Cambria" w:hAnsi="Cambria"/>
          <w:sz w:val="21"/>
          <w:szCs w:val="21"/>
          <w:u w:val="single"/>
        </w:rPr>
        <w:t>_</w:t>
      </w:r>
      <w:r w:rsidR="71F60A39" w:rsidRPr="1FF0651B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1FF0651B">
        <w:rPr>
          <w:rFonts w:ascii="Cambria" w:hAnsi="Cambria"/>
          <w:b/>
          <w:bCs/>
          <w:sz w:val="21"/>
          <w:szCs w:val="21"/>
        </w:rPr>
        <w:t xml:space="preserve">   S</w:t>
      </w:r>
      <w:r w:rsidR="0EE3023D" w:rsidRPr="1FF0651B">
        <w:rPr>
          <w:rFonts w:ascii="Cambria" w:hAnsi="Cambria"/>
          <w:b/>
          <w:bCs/>
          <w:sz w:val="21"/>
          <w:szCs w:val="21"/>
        </w:rPr>
        <w:t>UBJECT</w:t>
      </w:r>
      <w:r w:rsidR="08942186" w:rsidRPr="1FF0651B">
        <w:rPr>
          <w:rFonts w:ascii="Cambria" w:hAnsi="Cambria"/>
          <w:b/>
          <w:bCs/>
          <w:sz w:val="21"/>
          <w:szCs w:val="21"/>
        </w:rPr>
        <w:t>:</w:t>
      </w:r>
      <w:r w:rsidR="71F60A39" w:rsidRPr="1FF0651B">
        <w:rPr>
          <w:rFonts w:ascii="Cambria" w:hAnsi="Cambria"/>
          <w:b/>
          <w:bCs/>
          <w:sz w:val="21"/>
          <w:szCs w:val="21"/>
        </w:rPr>
        <w:t xml:space="preserve"> </w:t>
      </w:r>
      <w:r w:rsidR="0580DA54" w:rsidRPr="1FF0651B">
        <w:rPr>
          <w:rFonts w:ascii="Cambria" w:hAnsi="Cambria"/>
          <w:sz w:val="21"/>
          <w:szCs w:val="21"/>
          <w:u w:val="single"/>
        </w:rPr>
        <w:t>___</w:t>
      </w:r>
      <w:r w:rsidR="00423D5D">
        <w:rPr>
          <w:rFonts w:ascii="Cambria" w:hAnsi="Cambria"/>
          <w:sz w:val="21"/>
          <w:szCs w:val="21"/>
          <w:u w:val="single"/>
        </w:rPr>
        <w:t>FRENCH</w:t>
      </w:r>
      <w:r w:rsidR="0580DA54" w:rsidRPr="1FF0651B">
        <w:rPr>
          <w:rFonts w:ascii="Cambria" w:hAnsi="Cambria"/>
          <w:sz w:val="21"/>
          <w:szCs w:val="21"/>
          <w:u w:val="single"/>
        </w:rPr>
        <w:t>____________________________________________________</w:t>
      </w:r>
      <w:r w:rsidR="0580DA54" w:rsidRPr="1FF0651B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E67D93E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E67D93E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90A15" w14:textId="77777777" w:rsidR="00A410A7" w:rsidRDefault="00063ADB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’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le</w:t>
            </w:r>
            <w:proofErr w:type="spell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et Les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rnitures</w:t>
            </w:r>
            <w:proofErr w:type="spell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colaires</w:t>
            </w:r>
            <w:proofErr w:type="spellEnd"/>
          </w:p>
          <w:p w14:paraId="42094E0B" w14:textId="09B858D6" w:rsidR="00063ADB" w:rsidRPr="006D32FE" w:rsidRDefault="00063ADB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chool and School supplies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3CB065A1" w:rsidR="00A410A7" w:rsidRPr="006D32FE" w:rsidRDefault="00795E5C" w:rsidP="00F46F23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 Sports Et Les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oisirs</w:t>
            </w:r>
            <w:proofErr w:type="spell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/Sports and Leisur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6CE487F8" w:rsidR="00A410A7" w:rsidRPr="00F46F23" w:rsidRDefault="00795E5C" w:rsidP="00795E5C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 Sports Et Les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oisirs</w:t>
            </w:r>
            <w:proofErr w:type="spell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/Sports and Leisur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414CF898" w:rsidR="00A410A7" w:rsidRPr="006D32FE" w:rsidRDefault="00795E5C" w:rsidP="00795E5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 Sports et Les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oisirs</w:t>
            </w:r>
            <w:proofErr w:type="spellEnd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/Sports and Leisur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2CB08D1D" w:rsidR="00A410A7" w:rsidRPr="006D32FE" w:rsidRDefault="00795E5C" w:rsidP="00F46F2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ports and Leisure/Les Sports et Les </w:t>
            </w:r>
            <w:proofErr w:type="spellStart"/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oisirs</w:t>
            </w:r>
            <w:proofErr w:type="spellEnd"/>
          </w:p>
        </w:tc>
      </w:tr>
      <w:tr w:rsidR="00A410A7" w:rsidRPr="006D32FE" w14:paraId="43D4F6AC" w14:textId="77777777" w:rsidTr="1E67D93E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C59D4" w14:textId="6961F90E" w:rsidR="00A410A7" w:rsidRPr="001359B5" w:rsidRDefault="001359B5" w:rsidP="001359B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C 1.1 Interact and negotiate meaning in spoken or written conversation to share information, reactions, feelings, and opinions.</w:t>
            </w:r>
          </w:p>
          <w:p w14:paraId="7D1E2228" w14:textId="49BA6521" w:rsidR="00A410A7" w:rsidRPr="006D32FE" w:rsidRDefault="00A410A7" w:rsidP="1FF0651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</w:p>
          <w:p w14:paraId="5BA0D33F" w14:textId="0651CC0C" w:rsidR="00A410A7" w:rsidRPr="006D32FE" w:rsidRDefault="001359B5" w:rsidP="001359B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proofErr w:type="gramStart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C1.2  Demonstrate</w:t>
            </w:r>
            <w:proofErr w:type="gramEnd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understanding, interpret, and analyze what is heard on a variety of topics,</w:t>
            </w:r>
          </w:p>
        </w:tc>
      </w:tr>
      <w:tr w:rsidR="00A410A7" w:rsidRPr="006D32FE" w14:paraId="17DA884E" w14:textId="77777777" w:rsidTr="1E67D93E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5FFD2" w14:textId="592D6494" w:rsidR="00423D5D" w:rsidRPr="006D32FE" w:rsidRDefault="00423D5D" w:rsidP="1FF0651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this chapter, s</w:t>
            </w:r>
            <w:r w:rsidR="5AFD6C13" w:rsidRPr="1FF0651B">
              <w:rPr>
                <w:rFonts w:ascii="Cambria" w:hAnsi="Cambria"/>
                <w:sz w:val="20"/>
                <w:szCs w:val="20"/>
              </w:rPr>
              <w:t xml:space="preserve">tudents </w:t>
            </w:r>
            <w:r w:rsidR="00795E5C">
              <w:rPr>
                <w:rFonts w:ascii="Cambria" w:hAnsi="Cambria"/>
                <w:sz w:val="20"/>
                <w:szCs w:val="20"/>
              </w:rPr>
              <w:t xml:space="preserve">will learn to </w:t>
            </w:r>
            <w:r w:rsidR="00063ADB">
              <w:rPr>
                <w:rFonts w:ascii="Cambria" w:hAnsi="Cambria"/>
                <w:sz w:val="20"/>
                <w:szCs w:val="20"/>
              </w:rPr>
              <w:t>talk about their school and afterschool activities. They will learn to identify, describe, and shop for school supplies</w:t>
            </w:r>
          </w:p>
          <w:p w14:paraId="261E7912" w14:textId="6DDABC49" w:rsidR="00A410A7" w:rsidRPr="006D32FE" w:rsidRDefault="00A410A7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E56722" w14:textId="46F88685" w:rsidR="00A410A7" w:rsidRPr="006D32FE" w:rsidRDefault="00A410A7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643C876" w14:textId="17088E5F" w:rsidR="00A410A7" w:rsidRPr="006D32FE" w:rsidRDefault="00A410A7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FCA2C65" w14:textId="10A4919E" w:rsidR="00A410A7" w:rsidRDefault="0AC75D9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E67D93E">
              <w:rPr>
                <w:rFonts w:ascii="Cambria" w:hAnsi="Cambria"/>
                <w:sz w:val="20"/>
                <w:szCs w:val="20"/>
              </w:rPr>
              <w:t>I can</w:t>
            </w:r>
            <w:r w:rsidR="498A3D1B" w:rsidRPr="1E67D93E">
              <w:rPr>
                <w:rFonts w:ascii="Cambria" w:hAnsi="Cambria"/>
                <w:sz w:val="20"/>
                <w:szCs w:val="20"/>
              </w:rPr>
              <w:t xml:space="preserve"> </w:t>
            </w:r>
            <w:r w:rsidR="00423D5D">
              <w:rPr>
                <w:rFonts w:ascii="Cambria" w:hAnsi="Cambria"/>
                <w:sz w:val="20"/>
                <w:szCs w:val="20"/>
              </w:rPr>
              <w:t xml:space="preserve">talk about </w:t>
            </w:r>
            <w:r w:rsidR="00063ADB">
              <w:rPr>
                <w:rFonts w:ascii="Cambria" w:hAnsi="Cambria"/>
                <w:sz w:val="20"/>
                <w:szCs w:val="20"/>
              </w:rPr>
              <w:t>what I do in school</w:t>
            </w:r>
          </w:p>
          <w:p w14:paraId="01D8BB28" w14:textId="0A9617DC" w:rsidR="00423D5D" w:rsidRPr="006D32FE" w:rsidRDefault="00A570D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063ADB">
              <w:rPr>
                <w:rFonts w:ascii="Cambria" w:hAnsi="Cambria"/>
                <w:sz w:val="20"/>
                <w:szCs w:val="20"/>
              </w:rPr>
              <w:t>identify and shop for school suppli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4D507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this chapter, s</w:t>
            </w:r>
            <w:r w:rsidRPr="1FF0651B">
              <w:rPr>
                <w:rFonts w:ascii="Cambria" w:hAnsi="Cambria"/>
                <w:sz w:val="20"/>
                <w:szCs w:val="20"/>
              </w:rPr>
              <w:t xml:space="preserve">tudents </w:t>
            </w:r>
            <w:r>
              <w:rPr>
                <w:rFonts w:ascii="Cambria" w:hAnsi="Cambria"/>
                <w:sz w:val="20"/>
                <w:szCs w:val="20"/>
              </w:rPr>
              <w:t>will learn to discuss and describe winter and summer sports</w:t>
            </w:r>
          </w:p>
          <w:p w14:paraId="386D35D9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B7AA89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162868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18E111" w14:textId="77777777" w:rsidR="007C4822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E67D93E">
              <w:rPr>
                <w:rFonts w:ascii="Cambria" w:hAnsi="Cambria"/>
                <w:sz w:val="20"/>
                <w:szCs w:val="20"/>
              </w:rPr>
              <w:t xml:space="preserve">I can </w:t>
            </w:r>
            <w:r>
              <w:rPr>
                <w:rFonts w:ascii="Cambria" w:hAnsi="Cambria"/>
                <w:sz w:val="20"/>
                <w:szCs w:val="20"/>
              </w:rPr>
              <w:t>talk about summer activities and sports</w:t>
            </w:r>
          </w:p>
          <w:p w14:paraId="28E8852D" w14:textId="677F275C" w:rsidR="00A410A7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summer weather</w:t>
            </w:r>
          </w:p>
          <w:p w14:paraId="06863391" w14:textId="0AE5F61E" w:rsidR="00A410A7" w:rsidRPr="006D32FE" w:rsidRDefault="00A410A7" w:rsidP="001C5AC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DCA86DE" w14:textId="522FE169" w:rsidR="00A410A7" w:rsidRPr="006D32FE" w:rsidRDefault="00A410A7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312138" w14:textId="5D846CE3" w:rsidR="00A410A7" w:rsidRPr="006D32FE" w:rsidRDefault="00A410A7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F084F9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6789C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this chapter, s</w:t>
            </w:r>
            <w:r w:rsidRPr="1FF0651B">
              <w:rPr>
                <w:rFonts w:ascii="Cambria" w:hAnsi="Cambria"/>
                <w:sz w:val="20"/>
                <w:szCs w:val="20"/>
              </w:rPr>
              <w:t xml:space="preserve">tudents </w:t>
            </w:r>
            <w:r>
              <w:rPr>
                <w:rFonts w:ascii="Cambria" w:hAnsi="Cambria"/>
                <w:sz w:val="20"/>
                <w:szCs w:val="20"/>
              </w:rPr>
              <w:t>will learn to discuss and describe winter and summer sports</w:t>
            </w:r>
          </w:p>
          <w:p w14:paraId="637DC88B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B836E76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318946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6C0532" w14:textId="77777777" w:rsidR="007C4822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E67D93E">
              <w:rPr>
                <w:rFonts w:ascii="Cambria" w:hAnsi="Cambria"/>
                <w:sz w:val="20"/>
                <w:szCs w:val="20"/>
              </w:rPr>
              <w:t xml:space="preserve">I can </w:t>
            </w:r>
            <w:r>
              <w:rPr>
                <w:rFonts w:ascii="Cambria" w:hAnsi="Cambria"/>
                <w:sz w:val="20"/>
                <w:szCs w:val="20"/>
              </w:rPr>
              <w:t>talk about summer activities and sports</w:t>
            </w:r>
          </w:p>
          <w:p w14:paraId="57BBD9F6" w14:textId="620FFC92" w:rsidR="001C5AC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summer weather</w:t>
            </w:r>
          </w:p>
          <w:p w14:paraId="5D23F95C" w14:textId="597237DA" w:rsidR="001C5ACE" w:rsidRPr="006D32FE" w:rsidRDefault="001C5ACE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489D7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this chapter, s</w:t>
            </w:r>
            <w:r w:rsidRPr="1FF0651B">
              <w:rPr>
                <w:rFonts w:ascii="Cambria" w:hAnsi="Cambria"/>
                <w:sz w:val="20"/>
                <w:szCs w:val="20"/>
              </w:rPr>
              <w:t xml:space="preserve">tudents </w:t>
            </w:r>
            <w:r>
              <w:rPr>
                <w:rFonts w:ascii="Cambria" w:hAnsi="Cambria"/>
                <w:sz w:val="20"/>
                <w:szCs w:val="20"/>
              </w:rPr>
              <w:t>will learn to discuss and describe winter and summer sports</w:t>
            </w:r>
          </w:p>
          <w:p w14:paraId="79D8B693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9E10B75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9814A45" w14:textId="77777777" w:rsidR="007C4822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00AE67A" w14:textId="77777777" w:rsidR="007C4822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E67D93E">
              <w:rPr>
                <w:rFonts w:ascii="Cambria" w:hAnsi="Cambria"/>
                <w:sz w:val="20"/>
                <w:szCs w:val="20"/>
              </w:rPr>
              <w:t xml:space="preserve">I can </w:t>
            </w:r>
            <w:r>
              <w:rPr>
                <w:rFonts w:ascii="Cambria" w:hAnsi="Cambria"/>
                <w:sz w:val="20"/>
                <w:szCs w:val="20"/>
              </w:rPr>
              <w:t>talk about summer activities and sports</w:t>
            </w:r>
          </w:p>
          <w:p w14:paraId="5F3791F1" w14:textId="0D388CA6" w:rsidR="001C5ACE" w:rsidRPr="006D32FE" w:rsidRDefault="007C4822" w:rsidP="007C48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summer weat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0D78F" w14:textId="170DEC3F" w:rsidR="218CD88B" w:rsidRDefault="218CD88B" w:rsidP="1E67D93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294817B" w14:textId="02732325" w:rsidR="001C5ACE" w:rsidRDefault="001C5ACE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 this chapter, s</w:t>
            </w:r>
            <w:r w:rsidRPr="1FF0651B">
              <w:rPr>
                <w:rFonts w:ascii="Cambria" w:hAnsi="Cambria"/>
                <w:sz w:val="20"/>
                <w:szCs w:val="20"/>
              </w:rPr>
              <w:t xml:space="preserve">tudents </w:t>
            </w:r>
            <w:r w:rsidR="007C4822">
              <w:rPr>
                <w:rFonts w:ascii="Cambria" w:hAnsi="Cambria"/>
                <w:sz w:val="20"/>
                <w:szCs w:val="20"/>
              </w:rPr>
              <w:t>will learn to discuss and describe winter and summer sports.</w:t>
            </w:r>
          </w:p>
          <w:p w14:paraId="2E9E5CEE" w14:textId="77777777" w:rsidR="007C4822" w:rsidRDefault="007C4822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3625BE2" w14:textId="77777777" w:rsidR="007C4822" w:rsidRDefault="007C4822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50F3978" w14:textId="5D51ADBC" w:rsidR="007C4822" w:rsidRDefault="007C4822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summer activities and sports.</w:t>
            </w:r>
          </w:p>
          <w:p w14:paraId="39689D54" w14:textId="77777777" w:rsidR="007C4822" w:rsidRDefault="007C4822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82E40B" w14:textId="6E23011A" w:rsidR="007C4822" w:rsidRDefault="007C4822" w:rsidP="0027013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talk about the summer weather</w:t>
            </w:r>
          </w:p>
          <w:p w14:paraId="58A72EA4" w14:textId="77777777" w:rsidR="00270131" w:rsidRDefault="00270131" w:rsidP="001C5AC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2C2F305" w14:textId="77777777" w:rsidR="00270131" w:rsidRDefault="00270131" w:rsidP="001C5AC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CED748B" w14:textId="77777777" w:rsidR="00270131" w:rsidRDefault="00270131" w:rsidP="001C5AC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71000FC" w14:textId="77777777" w:rsidR="00270131" w:rsidRPr="006D32FE" w:rsidRDefault="00270131" w:rsidP="001C5AC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DF079F2" w14:textId="77777777" w:rsidR="00A410A7" w:rsidRDefault="00A410A7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145FD6BC" w14:textId="77777777" w:rsidR="00270131" w:rsidRDefault="00270131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7440A7C3" w14:textId="77777777" w:rsidR="00270131" w:rsidRDefault="00270131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39CA1027" w14:textId="700E947C" w:rsidR="00270131" w:rsidRPr="006D32FE" w:rsidRDefault="00270131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E67D93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37EDBE8" w:rsidR="00955D52" w:rsidRPr="006D32FE" w:rsidRDefault="00063AD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he school systems in France and in the United Sta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69D83915" w:rsidR="00955D52" w:rsidRPr="006D32FE" w:rsidRDefault="0012034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nnection between leisure and weather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0D23A91B" w:rsidR="00955D52" w:rsidRPr="006D32FE" w:rsidRDefault="0012034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nnection between weather and spor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6A7376B" w:rsidR="00955D52" w:rsidRPr="006D32FE" w:rsidRDefault="0012034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door and outdoor activiti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98D3D5D" w:rsidR="00955D52" w:rsidRPr="006D32FE" w:rsidRDefault="0012034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er and Winter activities</w:t>
            </w:r>
          </w:p>
        </w:tc>
      </w:tr>
      <w:tr w:rsidR="00865CE8" w:rsidRPr="006D32FE" w14:paraId="41807183" w14:textId="77777777" w:rsidTr="1E67D93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0693565" w:rsidR="00DB29B3" w:rsidRPr="006D32FE" w:rsidRDefault="00DB29B3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rit</w:t>
            </w:r>
            <w:r w:rsidR="00A570D5">
              <w:rPr>
                <w:rFonts w:ascii="Cambria" w:hAnsi="Cambria"/>
                <w:color w:val="FF0000"/>
                <w:sz w:val="20"/>
                <w:szCs w:val="20"/>
              </w:rPr>
              <w:t>e about what you</w:t>
            </w:r>
            <w:r w:rsidR="00063ADB">
              <w:rPr>
                <w:rFonts w:ascii="Cambria" w:hAnsi="Cambria"/>
                <w:color w:val="FF0000"/>
                <w:sz w:val="20"/>
                <w:szCs w:val="20"/>
              </w:rPr>
              <w:t>r favorite school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E44C236" w:rsidR="00865CE8" w:rsidRPr="006D32FE" w:rsidRDefault="0027013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 the school supplies you have in your backpack Toda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091C95F" w:rsidR="00865CE8" w:rsidRPr="006D32FE" w:rsidRDefault="0027013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njugate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danser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in the present tens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E95E8B4" w:rsidR="00865CE8" w:rsidRPr="006D32FE" w:rsidRDefault="27517C5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1E67D93E">
              <w:rPr>
                <w:rFonts w:ascii="Cambria" w:hAnsi="Cambria"/>
                <w:sz w:val="20"/>
                <w:szCs w:val="20"/>
              </w:rPr>
              <w:t>W</w:t>
            </w:r>
            <w:r w:rsidR="00270131">
              <w:rPr>
                <w:rFonts w:ascii="Cambria" w:hAnsi="Cambria"/>
                <w:sz w:val="20"/>
                <w:szCs w:val="20"/>
              </w:rPr>
              <w:t>rite five sentences about the activities you lik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9CF1797" w:rsidR="00865CE8" w:rsidRPr="006D32FE" w:rsidRDefault="0027013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rite </w:t>
            </w:r>
            <w:r w:rsidR="001712FF">
              <w:rPr>
                <w:rFonts w:ascii="Cambria" w:hAnsi="Cambria"/>
                <w:sz w:val="20"/>
                <w:szCs w:val="20"/>
              </w:rPr>
              <w:t>five</w:t>
            </w:r>
            <w:r>
              <w:rPr>
                <w:rFonts w:ascii="Cambria" w:hAnsi="Cambria"/>
                <w:sz w:val="20"/>
                <w:szCs w:val="20"/>
              </w:rPr>
              <w:t xml:space="preserve"> sentences about the activities you dislike.</w:t>
            </w:r>
          </w:p>
        </w:tc>
      </w:tr>
      <w:tr w:rsidR="00A410A7" w:rsidRPr="006D32FE" w14:paraId="371DE99B" w14:textId="77777777" w:rsidTr="1E67D93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5792FC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A570D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write about what you like to </w:t>
            </w:r>
            <w:r w:rsidR="00063A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do at school</w:t>
            </w:r>
          </w:p>
          <w:p w14:paraId="000BF470" w14:textId="77777777" w:rsidR="00DB29B3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earning </w:t>
            </w:r>
            <w:r w:rsidR="00DB29B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ctivate</w:t>
            </w:r>
            <w:proofErr w:type="gramEnd"/>
            <w:r w:rsidR="00DB29B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prior knowledge</w:t>
            </w:r>
          </w:p>
          <w:p w14:paraId="68F55EF3" w14:textId="008FED7C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B29B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Go over the objectives of the lesson, and what students should know at the end of the lesson</w:t>
            </w:r>
          </w:p>
          <w:p w14:paraId="201D93B6" w14:textId="077F3E04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B29B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chool activities</w:t>
            </w:r>
          </w:p>
          <w:p w14:paraId="3D14C871" w14:textId="09A181A8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B29B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fterschool activities</w:t>
            </w:r>
          </w:p>
          <w:p w14:paraId="351CC1AF" w14:textId="5E8DCFA1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B29B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hopping for school supplies</w:t>
            </w:r>
          </w:p>
          <w:p w14:paraId="739E54AE" w14:textId="4E318FF9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DB29B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Er Verb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FBB8C5D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E67D93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1E67D93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8 </w:t>
            </w:r>
            <w:proofErr w:type="gramStart"/>
            <w:r w:rsidRPr="1E67D93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ellringer</w:t>
            </w:r>
            <w:proofErr w:type="gramEnd"/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ctivity</w:t>
            </w:r>
          </w:p>
          <w:p w14:paraId="14FE94A7" w14:textId="7DEDB478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Review Yesterday’s lesson</w:t>
            </w:r>
          </w:p>
          <w:p w14:paraId="0599991F" w14:textId="6BE4D0AD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chool activities</w:t>
            </w:r>
          </w:p>
          <w:p w14:paraId="7093F48E" w14:textId="0FEAB945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fterschool activities</w:t>
            </w:r>
          </w:p>
          <w:p w14:paraId="7719D18F" w14:textId="2255D91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hopping for school supplies</w:t>
            </w:r>
          </w:p>
          <w:p w14:paraId="1C239970" w14:textId="6DF92D0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ER verb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10163A9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 w:rsidR="00B41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Bellringer </w:t>
            </w:r>
          </w:p>
          <w:p w14:paraId="0DA173A6" w14:textId="0D8A8742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earning </w:t>
            </w:r>
            <w:r w:rsidR="0027013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ctivate</w:t>
            </w:r>
            <w:proofErr w:type="gramEnd"/>
            <w:r w:rsidR="0027013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prior learning in order </w:t>
            </w:r>
            <w:proofErr w:type="spellStart"/>
            <w:r w:rsidR="00270131">
              <w:rPr>
                <w:rFonts w:ascii="Cambria" w:hAnsi="Cambria"/>
                <w:color w:val="000000" w:themeColor="text1"/>
                <w:sz w:val="20"/>
                <w:szCs w:val="20"/>
              </w:rPr>
              <w:t>t</w:t>
            </w:r>
            <w:proofErr w:type="spellEnd"/>
            <w:r w:rsidR="0027013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onnect it to Today’s lesson Objectiv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  <w:r w:rsidR="001C5AC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Review Yesterday’s lesson</w:t>
            </w:r>
          </w:p>
          <w:p w14:paraId="05DE68A5" w14:textId="0E7C940C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C5AC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chool activities</w:t>
            </w:r>
          </w:p>
          <w:p w14:paraId="40614467" w14:textId="4BD10FCD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C5AC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fterschool activities</w:t>
            </w:r>
          </w:p>
          <w:p w14:paraId="6E8A01AD" w14:textId="3B25283A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C5AC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hopping for school supplies</w:t>
            </w:r>
          </w:p>
          <w:p w14:paraId="1CC22BD7" w14:textId="1FED62B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C5AC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Er verb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55B331C0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8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 w:rsidR="00270131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Bellringer</w:t>
            </w:r>
            <w:proofErr w:type="gramEnd"/>
          </w:p>
          <w:p w14:paraId="1A6F2BCF" w14:textId="62DEB22E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Go over the lesson’s objective</w:t>
            </w:r>
          </w:p>
          <w:p w14:paraId="35F05A99" w14:textId="1B24A88C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chool activities</w:t>
            </w:r>
          </w:p>
          <w:p w14:paraId="60D07479" w14:textId="7B1FC2CD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fterschool activities</w:t>
            </w:r>
          </w:p>
          <w:p w14:paraId="38113E71" w14:textId="09373AC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shopping for school supplies</w:t>
            </w:r>
          </w:p>
          <w:p w14:paraId="60189BE3" w14:textId="78F98BFA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E82FC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er verb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26D5CC99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  <w:r w:rsidR="001712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Bellringer</w:t>
            </w:r>
          </w:p>
          <w:p w14:paraId="60926E2A" w14:textId="4539CFFC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 Learning</w:t>
            </w:r>
            <w:r w:rsidR="001712F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o over the lesson’s objectives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1DDE52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712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likes</w:t>
            </w:r>
          </w:p>
          <w:p w14:paraId="4877E257" w14:textId="780CB23F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712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dislikes</w:t>
            </w:r>
          </w:p>
          <w:p w14:paraId="3A3302D7" w14:textId="71A80D4B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712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forming sentences</w:t>
            </w:r>
          </w:p>
          <w:p w14:paraId="2B2149EE" w14:textId="486A24C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  <w:r w:rsidR="001712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conjugate er verbs</w:t>
            </w:r>
          </w:p>
        </w:tc>
      </w:tr>
      <w:tr w:rsidR="00A410A7" w:rsidRPr="006D32FE" w14:paraId="23531563" w14:textId="77777777" w:rsidTr="1E67D93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82064" w14:textId="77777777" w:rsidR="00076356" w:rsidRDefault="00A570D5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how Vocabulary through the smart board.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Have students repeat each word two or three times after me.</w:t>
            </w:r>
          </w:p>
          <w:p w14:paraId="2982F775" w14:textId="77777777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t out on the er verbs: passer u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examen(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rite on test),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udi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(pore over some books)</w:t>
            </w:r>
          </w:p>
          <w:p w14:paraId="482C1896" w14:textId="5EB801C4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Ecout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(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>point to my ears),lever la main(raise my hand).</w:t>
            </w:r>
          </w:p>
          <w:p w14:paraId="3513AA08" w14:textId="22FD52CD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o over some key vocabulary words:</w:t>
            </w:r>
          </w:p>
          <w:p w14:paraId="1CB509FF" w14:textId="6B3A2011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U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lev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a student</w:t>
            </w:r>
          </w:p>
          <w:p w14:paraId="33F28EDB" w14:textId="2EA18E66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udian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a college student</w:t>
            </w:r>
          </w:p>
          <w:p w14:paraId="7181B025" w14:textId="2D324337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rofesseu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 a teacher</w:t>
            </w:r>
          </w:p>
          <w:p w14:paraId="266CD423" w14:textId="5E1EEC3C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ne prof= a female teacher</w:t>
            </w:r>
          </w:p>
          <w:p w14:paraId="7E95C4FA" w14:textId="75BA86DE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n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l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rimai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 an elementary school</w:t>
            </w:r>
          </w:p>
          <w:p w14:paraId="77DCE249" w14:textId="54FB924E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n college= a middle school</w:t>
            </w:r>
          </w:p>
          <w:p w14:paraId="7C027A69" w14:textId="58946534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lyce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 a high school</w:t>
            </w:r>
          </w:p>
          <w:p w14:paraId="79B2A5FB" w14:textId="3C8940F3" w:rsidR="00063ADB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n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universit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= a college</w:t>
            </w:r>
          </w:p>
          <w:p w14:paraId="5A6F2E9F" w14:textId="79C6AB9E" w:rsidR="00063ADB" w:rsidRPr="006D32FE" w:rsidRDefault="00063ADB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4310" w14:textId="77777777" w:rsid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Show Vocabulary through the smart board. Point to individual items and have the class repeat after me.</w:t>
            </w:r>
          </w:p>
          <w:p w14:paraId="1C11F4BA" w14:textId="77777777" w:rsidR="00B41E85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uring my presentation, ask c es tun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lage ?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 es tune plag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ou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? Il y a de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vagu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ans la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 es tune statio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? Il y a des station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u bord de la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En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tu</w:t>
            </w:r>
            <w:proofErr w:type="spellEnd"/>
          </w:p>
          <w:p w14:paraId="551441F4" w14:textId="77777777" w:rsid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402F0B8" w14:textId="77777777" w:rsid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1DDE27B8" w:rsidR="00C34B70" w:rsidRP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Vas dans quelle statio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1590E" w14:textId="77777777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Show Vocabulary through the smart board. Point to individual items and have the class repeat after me.</w:t>
            </w:r>
          </w:p>
          <w:p w14:paraId="06126407" w14:textId="77777777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uring my presentation, ask c es tun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lage ?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 es tune plag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ou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? Il y a de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vagu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ans la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 es tune statio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? Il y a des station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u bord de la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En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tu</w:t>
            </w:r>
            <w:proofErr w:type="spellEnd"/>
          </w:p>
          <w:p w14:paraId="30029E5F" w14:textId="63005FF0" w:rsidR="001C5ACE" w:rsidRPr="00C34B70" w:rsidRDefault="00505F7B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Vas dans quelle station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balneai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CD77E" w14:textId="0B9462F3" w:rsidR="00A410A7" w:rsidRDefault="00E82FCB" w:rsidP="00E82FC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 xml:space="preserve">Read aloud the conversatio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titled :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505F7B">
              <w:rPr>
                <w:rFonts w:ascii="Cambria" w:hAnsi="Cambria"/>
                <w:sz w:val="20"/>
                <w:szCs w:val="20"/>
              </w:rPr>
              <w:t>A La Plage</w:t>
            </w:r>
          </w:p>
          <w:p w14:paraId="7A4CA024" w14:textId="5E439F28" w:rsidR="00E82FCB" w:rsidRPr="006D32FE" w:rsidRDefault="00E82FCB" w:rsidP="00E82FC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015DE3EA" w:rsidR="00A410A7" w:rsidRPr="006D32FE" w:rsidRDefault="001712FF" w:rsidP="001712F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ad aloud the conversation titled: U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elev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Francais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Aux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Etats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Uni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E67D93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7BC69" w14:textId="77777777" w:rsidR="006D32FE" w:rsidRDefault="00D520A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peat the actions, this time having students act out each verb using the Total Physical Response.</w:t>
            </w:r>
          </w:p>
          <w:p w14:paraId="5805FE3F" w14:textId="77777777" w:rsidR="00D520AD" w:rsidRDefault="00D520A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35C9DE5" w14:textId="77777777" w:rsidR="00E81BF8" w:rsidRDefault="00D520A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w,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>model the phrases on pages 82-83 that put the words just taught in meaningful sentences. As I present these sentences, intersperse the presentation with comprehensive questions, building from simple to more complex.</w:t>
            </w:r>
          </w:p>
          <w:p w14:paraId="5C5B4313" w14:textId="77777777" w:rsidR="00063ADB" w:rsidRDefault="00063AD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students the following questions to introduc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qu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que. Q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que le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lev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uten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? Q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que le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leves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gardant ?</w:t>
            </w:r>
            <w:proofErr w:type="gramEnd"/>
          </w:p>
          <w:p w14:paraId="26C3600C" w14:textId="77777777" w:rsidR="00063ADB" w:rsidRDefault="00063AD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1187AF3C" w:rsidR="00063ADB" w:rsidRPr="006D32FE" w:rsidRDefault="00063ADB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fter the initial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presentation with the smart board, have students open their books and look at the new vocabulary as they repeat after 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D0942" w14:textId="77777777" w:rsidR="00C34B70" w:rsidRDefault="004B2EEA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Repeat the actions, this time having students act out each verb using the Total Physical Response.</w:t>
            </w:r>
            <w:r w:rsidR="00C34B7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9C86013" w14:textId="77777777" w:rsid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05A01C2" w14:textId="77777777" w:rsidR="00C34B70" w:rsidRDefault="00C34B70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tbl>
            <w:tblPr>
              <w:tblpPr w:leftFromText="180" w:rightFromText="180" w:vertAnchor="text" w:tblpXSpec="center" w:tblpY="1"/>
              <w:tblOverlap w:val="never"/>
              <w:tblW w:w="15480" w:type="dxa"/>
              <w:tblBorders>
                <w:top w:val="single" w:sz="8" w:space="0" w:color="000000" w:themeColor="text1"/>
                <w:left w:val="single" w:sz="8" w:space="0" w:color="000000" w:themeColor="text1"/>
                <w:bottom w:val="single" w:sz="8" w:space="0" w:color="000000" w:themeColor="tex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5480"/>
            </w:tblGrid>
            <w:tr w:rsidR="00063ADB" w:rsidRPr="006D32FE" w14:paraId="4D9791DD" w14:textId="77777777" w:rsidTr="003570BC">
              <w:trPr>
                <w:trHeight w:val="3092"/>
              </w:trPr>
              <w:tc>
                <w:tcPr>
                  <w:tcW w:w="2198" w:type="dxa"/>
                  <w:tcBorders>
                    <w:top w:val="single" w:sz="18" w:space="0" w:color="000000" w:themeColor="text1"/>
                    <w:left w:val="single" w:sz="18" w:space="0" w:color="000000" w:themeColor="text1"/>
                    <w:bottom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45D209" w14:textId="07C388D8" w:rsidR="00063ADB" w:rsidRPr="006D32FE" w:rsidRDefault="00063ADB" w:rsidP="00063ADB">
                  <w:pPr>
                    <w:widowControl w:val="0"/>
                    <w:spacing w:line="240" w:lineRule="auto"/>
                    <w:rPr>
                      <w:rFonts w:ascii="Cambria" w:hAnsi="Cambria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b/>
                      <w:bCs/>
                      <w:sz w:val="20"/>
                      <w:szCs w:val="20"/>
                    </w:rPr>
                    <w:t xml:space="preserve">n page </w:t>
                  </w:r>
                </w:p>
              </w:tc>
            </w:tr>
          </w:tbl>
          <w:p w14:paraId="4D5033AD" w14:textId="1D92EAEA" w:rsidR="006A5727" w:rsidRDefault="006A5727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E7CD20B" w14:textId="77777777" w:rsidR="00C34B70" w:rsidRDefault="00C34B70" w:rsidP="004B2E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F217CB4" w14:textId="77777777" w:rsidR="00C34B70" w:rsidRDefault="00C34B70" w:rsidP="004B2E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07D5434" w14:textId="195143F7" w:rsidR="004B2EEA" w:rsidRDefault="004B2EEA" w:rsidP="006A57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543362C" w14:textId="73DD45B6" w:rsidR="006D32FE" w:rsidRPr="006D32FE" w:rsidRDefault="006D32FE" w:rsidP="00C34B7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478CC6FC" w:rsidR="006D32FE" w:rsidRPr="006D32FE" w:rsidRDefault="006D32FE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9FCA5D8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peat the actions, this time having students act out each verb using the Total Physical Response.</w:t>
            </w:r>
          </w:p>
          <w:p w14:paraId="2C731527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ADAE47B" w14:textId="3D36CB9B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6CE1852" w14:textId="77777777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07B40CB" w14:textId="77777777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5665FDD" w14:textId="77777777" w:rsid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73F8D7FA" w:rsidR="00505F7B" w:rsidRPr="00505F7B" w:rsidRDefault="00505F7B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1EEA3" w14:textId="2AB247DB" w:rsidR="006D32FE" w:rsidRPr="006D32FE" w:rsidRDefault="006D32FE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AEDEEFD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peat the actions, this time having students act out each verb using the Total Physical Response.</w:t>
            </w:r>
          </w:p>
          <w:p w14:paraId="54F6442A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C2E4560" w14:textId="0F0F2BE4" w:rsidR="006D32FE" w:rsidRDefault="00117FD7" w:rsidP="00505F7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ow, model the phrases on page 82-83 that put the words just taught into meaningful sentences. As I present these sente</w:t>
            </w:r>
          </w:p>
          <w:p w14:paraId="3C685FB5" w14:textId="77777777" w:rsidR="00E82FCB" w:rsidRDefault="00E82FCB" w:rsidP="00117FD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DBF035" w14:textId="77777777" w:rsidR="00E82FCB" w:rsidRDefault="00E82FCB" w:rsidP="00117FD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 will read the conversation together. Students will repeat after me.</w:t>
            </w:r>
          </w:p>
          <w:p w14:paraId="08E659DB" w14:textId="4F9FED44" w:rsidR="00E82FCB" w:rsidRPr="006D32FE" w:rsidRDefault="00E82FCB" w:rsidP="00117FD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o over key vocabulary, and translate the conversation with the stud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FF504" w14:textId="64E93645" w:rsidR="006D32FE" w:rsidRPr="006D32FE" w:rsidRDefault="006D32FE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8E1CEF4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peat the actions, this time having students act out each verb using the Total Physical Response.</w:t>
            </w:r>
          </w:p>
          <w:p w14:paraId="79CD1CE3" w14:textId="77777777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CDA1DC9" w14:textId="0CEAB7D4" w:rsidR="00117FD7" w:rsidRDefault="00117FD7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w, model the phrases on page 82-83 that put the words just taught into meaningful sentences. As I present these sentences, intersperse the presentation wit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omprehe</w:t>
            </w:r>
            <w:proofErr w:type="spellEnd"/>
          </w:p>
          <w:p w14:paraId="5D6564BA" w14:textId="5EF6C950" w:rsidR="006D32FE" w:rsidRDefault="006D32FE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7652E4" w14:textId="77777777" w:rsidR="00093B86" w:rsidRDefault="00093B86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2EFC008" w14:textId="77777777" w:rsidR="00093B86" w:rsidRDefault="00093B86" w:rsidP="00117FD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3C95D8C1" w:rsidR="00093B86" w:rsidRPr="006D32FE" w:rsidRDefault="00093B86" w:rsidP="00117FD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e will read the conversation together. Students will repeat after me. We will g</w:t>
            </w:r>
            <w:r w:rsidR="00120348">
              <w:rPr>
                <w:rFonts w:ascii="Cambria" w:hAnsi="Cambria"/>
                <w:b/>
                <w:bCs/>
                <w:sz w:val="20"/>
                <w:szCs w:val="20"/>
              </w:rPr>
              <w:t>o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over key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vocabulary,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ranslate the conversation with students.</w:t>
            </w:r>
          </w:p>
        </w:tc>
      </w:tr>
      <w:tr w:rsidR="006D32FE" w:rsidRPr="006D32FE" w14:paraId="70108707" w14:textId="77777777" w:rsidTr="1E67D93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431BBF4" w:rsidR="006D32FE" w:rsidRPr="006D32FE" w:rsidRDefault="261958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e will go over the objectives of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7431BBF4" w:rsidR="006D32FE" w:rsidRPr="006D32FE" w:rsidRDefault="00E84D16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e will go over the objectives of the lesson</w:t>
            </w:r>
          </w:p>
          <w:p w14:paraId="60BA49C1" w14:textId="15E739FC" w:rsidR="006D32FE" w:rsidRPr="006D32FE" w:rsidRDefault="006D32FE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7431BBF4" w:rsidR="006D32FE" w:rsidRPr="006D32FE" w:rsidRDefault="00E84D1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e will go over the objectives of the lesson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7431BBF4" w:rsidR="006D32FE" w:rsidRPr="006D32FE" w:rsidRDefault="00E84D1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e will go over the objectives of the lesson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7431BBF4" w:rsidR="006D32FE" w:rsidRPr="006D32FE" w:rsidRDefault="00E84D1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e will go over the objectives of the lesson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E67D93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2AF7D4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Students wi</w:t>
            </w:r>
            <w:r w:rsidR="00626E74">
              <w:rPr>
                <w:rFonts w:ascii="Cambria" w:hAnsi="Cambria"/>
                <w:b/>
                <w:bCs/>
                <w:sz w:val="20"/>
                <w:szCs w:val="20"/>
              </w:rPr>
              <w:t xml:space="preserve">ll work </w:t>
            </w:r>
            <w:proofErr w:type="gramStart"/>
            <w:r w:rsidR="00626E74">
              <w:rPr>
                <w:rFonts w:ascii="Cambria" w:hAnsi="Cambria"/>
                <w:b/>
                <w:bCs/>
                <w:sz w:val="20"/>
                <w:szCs w:val="20"/>
              </w:rPr>
              <w:t>a classmate</w:t>
            </w:r>
            <w:proofErr w:type="gramEnd"/>
            <w:r w:rsidR="00626E74">
              <w:rPr>
                <w:rFonts w:ascii="Cambria" w:hAnsi="Cambria"/>
                <w:b/>
                <w:bCs/>
                <w:sz w:val="20"/>
                <w:szCs w:val="20"/>
              </w:rPr>
              <w:t xml:space="preserve">. They will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look at the </w:t>
            </w:r>
            <w:proofErr w:type="gramStart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>illustrations  on</w:t>
            </w:r>
            <w:proofErr w:type="gramEnd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page 97. </w:t>
            </w:r>
            <w:proofErr w:type="gramStart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Then,   </w:t>
            </w:r>
            <w:proofErr w:type="gramEnd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>compare their own daily school habits with those of the students in the illustr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747AF" w14:textId="4F7EF467" w:rsidR="004B2EEA" w:rsidRPr="006D32FE" w:rsidRDefault="004B2EEA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42C65FA0" w:rsidR="00925459" w:rsidRPr="006D32FE" w:rsidRDefault="00063ADB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will write about school life in the United Stat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E67D93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4CD1513" w:rsidR="006D32FE" w:rsidRPr="006D32FE" w:rsidRDefault="00626E74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Before students read in the book, have volunteers read aloud and discuss the meanings of key vocabularies to give them an idea about the information they should look for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445DA8D1" w:rsidR="006D32FE" w:rsidRPr="006D32FE" w:rsidRDefault="006A5727" w:rsidP="00C34B70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Before students read in the book, have volunteers read aloud and discuss the meanings of key vocabularies to give them an idea about the information they should look for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AFC95D1" w:rsidR="006D32FE" w:rsidRPr="006D32FE" w:rsidRDefault="3DC9EF93" w:rsidP="1E67D93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instruction, </w:t>
            </w:r>
            <w:r w:rsidR="00505F7B">
              <w:rPr>
                <w:rFonts w:ascii="Cambria" w:hAnsi="Cambria"/>
                <w:b/>
                <w:bCs/>
                <w:sz w:val="20"/>
                <w:szCs w:val="20"/>
              </w:rPr>
              <w:t xml:space="preserve"> by</w:t>
            </w:r>
            <w:proofErr w:type="gramEnd"/>
            <w:r w:rsidR="00505F7B">
              <w:rPr>
                <w:rFonts w:ascii="Cambria" w:hAnsi="Cambria"/>
                <w:b/>
                <w:bCs/>
                <w:sz w:val="20"/>
                <w:szCs w:val="20"/>
              </w:rPr>
              <w:t xml:space="preserve">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E67D93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E67D93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3FA2F929" w:rsidR="006D32FE" w:rsidRPr="006D32FE" w:rsidRDefault="006A5727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students  a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ord bank, and more time to complete their assignments.</w:t>
            </w:r>
          </w:p>
          <w:p w14:paraId="77FE5B90" w14:textId="28C09DD9" w:rsidR="006D32FE" w:rsidRPr="006D32FE" w:rsidRDefault="006D32FE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E67D93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732D66C" w:rsidR="002E64B6" w:rsidRPr="006D32FE" w:rsidRDefault="009815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Have students write down a list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f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school</w:t>
            </w:r>
            <w:proofErr w:type="gramEnd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activities they like and dislike, and state wh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04F8CB1E" w:rsidR="002E64B6" w:rsidRPr="006D32FE" w:rsidRDefault="002E64B6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BE729BC" w14:textId="0A9C2343" w:rsidR="002E64B6" w:rsidRPr="006D32FE" w:rsidRDefault="006A5727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bout the</w:t>
            </w:r>
            <w:r w:rsidR="00063ADB">
              <w:rPr>
                <w:rFonts w:ascii="Cambria" w:hAnsi="Cambria"/>
                <w:sz w:val="20"/>
                <w:szCs w:val="20"/>
              </w:rPr>
              <w:t>y do during a typical day at school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4E6849B6" w:rsidR="002E64B6" w:rsidRPr="006D32FE" w:rsidRDefault="002E64B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E38F4A6" w14:textId="44C8DF3C" w:rsidR="002E64B6" w:rsidRPr="006D32FE" w:rsidRDefault="00505F7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bout the difference between summer and winter activiti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A2D60" w14:textId="36F1B63B" w:rsidR="002E64B6" w:rsidRDefault="00E82FCB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answer the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questions  afte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he </w:t>
            </w:r>
            <w:r w:rsidR="00120348">
              <w:rPr>
                <w:rFonts w:ascii="Cambria" w:hAnsi="Cambria"/>
                <w:b/>
                <w:bCs/>
                <w:sz w:val="20"/>
                <w:szCs w:val="20"/>
              </w:rPr>
              <w:t>conversation</w:t>
            </w:r>
          </w:p>
          <w:p w14:paraId="44ACDBD6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F3601B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rin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lle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ou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hi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</w:p>
          <w:p w14:paraId="5E33B7E2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l a fait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beau ?</w:t>
            </w:r>
            <w:proofErr w:type="gramEnd"/>
          </w:p>
          <w:p w14:paraId="582F7BB4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lle a pris so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aillot ?</w:t>
            </w:r>
            <w:proofErr w:type="gramEnd"/>
          </w:p>
          <w:p w14:paraId="7C8CCB62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lle a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nag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’</w:t>
            </w:r>
          </w:p>
          <w:p w14:paraId="4EAD600B" w14:textId="77777777" w:rsid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ll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lle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ans l eau san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maillot ?</w:t>
            </w:r>
            <w:proofErr w:type="gramEnd"/>
          </w:p>
          <w:p w14:paraId="6A0E7EF6" w14:textId="633197AF" w:rsidR="00120348" w:rsidRPr="00120348" w:rsidRDefault="00120348" w:rsidP="001203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ll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lle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ans l eau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ment ?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6C74B" w14:textId="77777777" w:rsidR="00093B86" w:rsidRDefault="1CB1BC20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  <w:r w:rsidR="00093B86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2393D5C" w14:textId="77777777" w:rsidR="00093B86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7D565EF" w14:textId="3E0790B2" w:rsidR="00093B86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hat time does Cedric arrive at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school ?</w:t>
            </w:r>
            <w:proofErr w:type="gramEnd"/>
          </w:p>
          <w:p w14:paraId="00B46F73" w14:textId="77777777" w:rsidR="00093B86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ho is Cedric talking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to ?</w:t>
            </w:r>
            <w:proofErr w:type="gramEnd"/>
          </w:p>
          <w:p w14:paraId="2524384A" w14:textId="77777777" w:rsidR="00093B86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t what time d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the Cedric’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lasses start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- ?</w:t>
            </w:r>
            <w:proofErr w:type="gramEnd"/>
          </w:p>
          <w:p w14:paraId="79903A7C" w14:textId="77777777" w:rsidR="00093B86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edric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quitt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l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l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 quelle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heu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</w:p>
          <w:p w14:paraId="2D2096F4" w14:textId="77777777" w:rsidR="00093B86" w:rsidRPr="006D32FE" w:rsidRDefault="00093B86" w:rsidP="00093B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arol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quitt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l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l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 quelle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heu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?</w:t>
            </w:r>
            <w:proofErr w:type="gramEnd"/>
          </w:p>
          <w:p w14:paraId="041577CE" w14:textId="564BE016" w:rsidR="002E64B6" w:rsidRDefault="002E64B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3B8F35" w14:textId="77777777" w:rsidR="00093B86" w:rsidRDefault="00093B8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D3BA334" w14:textId="77777777" w:rsidR="00093B86" w:rsidRDefault="00093B8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498A6C1" w14:textId="77777777" w:rsidR="00093B86" w:rsidRPr="006D32FE" w:rsidRDefault="00093B8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E67D93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FC0D987" w:rsidR="002E64B6" w:rsidRPr="006D32FE" w:rsidRDefault="3AEAA234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Go over the </w:t>
            </w:r>
            <w:r w:rsidR="415D07EE" w:rsidRPr="1E67D93E"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r w:rsidR="00981509">
              <w:rPr>
                <w:rFonts w:ascii="Cambria" w:hAnsi="Cambria"/>
                <w:b/>
                <w:bCs/>
                <w:sz w:val="20"/>
                <w:szCs w:val="20"/>
              </w:rPr>
              <w:t>’ s objectives</w:t>
            </w:r>
            <w:r w:rsidR="415D07EE"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 and</w:t>
            </w: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 explain how important it is to </w:t>
            </w:r>
            <w:r w:rsidR="00981509">
              <w:rPr>
                <w:rFonts w:ascii="Cambria" w:hAnsi="Cambria"/>
                <w:b/>
                <w:bCs/>
                <w:sz w:val="20"/>
                <w:szCs w:val="20"/>
              </w:rPr>
              <w:t>express your likes and dislikes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of school activiti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D2343" w14:textId="5DCACB63" w:rsidR="002E64B6" w:rsidRPr="006D32FE" w:rsidRDefault="006A5727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o over the lesson’s objectives. Students should be able to talk abou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favorite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and</w:t>
            </w:r>
            <w:proofErr w:type="gramEnd"/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 least favorite school activiti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7301EB2B" w14:textId="4C0C80A5" w:rsidR="002E64B6" w:rsidRPr="006D32FE" w:rsidRDefault="002E64B6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5D666CF" w:rsidR="002E64B6" w:rsidRPr="004B2EEA" w:rsidRDefault="1CE06DA7" w:rsidP="004B2E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 xml:space="preserve">Go over the lesson and explain how important it is </w:t>
            </w:r>
            <w:r w:rsidR="004B2EEA">
              <w:rPr>
                <w:rFonts w:ascii="Cambria" w:hAnsi="Cambria"/>
                <w:b/>
                <w:bCs/>
                <w:sz w:val="20"/>
                <w:szCs w:val="20"/>
              </w:rPr>
              <w:t>to express your likes and dislik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65683564" w:rsidR="002E64B6" w:rsidRPr="006D32FE" w:rsidRDefault="1CE06DA7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o over the lesson</w:t>
            </w:r>
            <w:r w:rsidR="00093B86">
              <w:rPr>
                <w:rFonts w:ascii="Cambria" w:hAnsi="Cambria"/>
                <w:b/>
                <w:bCs/>
                <w:sz w:val="20"/>
                <w:szCs w:val="20"/>
              </w:rPr>
              <w:t>’s objectives</w:t>
            </w: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D693063" w:rsidR="002E64B6" w:rsidRPr="006D32FE" w:rsidRDefault="1CE06DA7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Go over the lesson</w:t>
            </w:r>
            <w:r w:rsidR="00093B86">
              <w:rPr>
                <w:rFonts w:ascii="Cambria" w:hAnsi="Cambria"/>
                <w:b/>
                <w:bCs/>
                <w:sz w:val="20"/>
                <w:szCs w:val="20"/>
              </w:rPr>
              <w:t>’s objectives.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E67D93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14B159D5" w:rsidR="002E64B6" w:rsidRPr="006D32FE" w:rsidRDefault="7890D46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I will ask them to explain to other students what they understoo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1B017EF" w:rsidR="002E64B6" w:rsidRDefault="006A5727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Vocabulary expansion</w:t>
            </w:r>
          </w:p>
          <w:p w14:paraId="48BCD2B6" w14:textId="77777777" w:rsidR="002E64B6" w:rsidRDefault="00063ADB" w:rsidP="00063ADB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sser un examen= to take an exam</w:t>
            </w:r>
          </w:p>
          <w:p w14:paraId="55E317A2" w14:textId="77777777" w:rsidR="00063ADB" w:rsidRDefault="00063ADB" w:rsidP="00063ADB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pass an exam=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recu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 un examen</w:t>
            </w:r>
          </w:p>
          <w:p w14:paraId="476BBB89" w14:textId="77777777" w:rsidR="00063ADB" w:rsidRDefault="00063ADB" w:rsidP="00063ADB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fail an exam=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houer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 un examen</w:t>
            </w:r>
          </w:p>
          <w:p w14:paraId="1D2B9005" w14:textId="2DBB6EE0" w:rsidR="00063ADB" w:rsidRPr="00063ADB" w:rsidRDefault="00063ADB" w:rsidP="00063ADB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O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r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recal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’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1D0313C7" w:rsidR="002E64B6" w:rsidRDefault="00505F7B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l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leu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>,</w:t>
            </w:r>
          </w:p>
          <w:p w14:paraId="07B97A78" w14:textId="3C7677C4" w:rsidR="00505F7B" w:rsidRDefault="00505F7B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l y a de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nuages</w:t>
            </w:r>
            <w:proofErr w:type="spellEnd"/>
          </w:p>
          <w:p w14:paraId="75F5F8F3" w14:textId="6CA34000" w:rsidR="00505F7B" w:rsidRDefault="00505F7B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Le temp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nuageux</w:t>
            </w:r>
            <w:proofErr w:type="spellEnd"/>
          </w:p>
          <w:p w14:paraId="6B8EE6DA" w14:textId="549EF5F3" w:rsidR="00505F7B" w:rsidRPr="006D32FE" w:rsidRDefault="00505F7B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L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ie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s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pas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couvert</w:t>
            </w:r>
            <w:proofErr w:type="spellEnd"/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06DE4653" w:rsidR="002E64B6" w:rsidRPr="006D32FE" w:rsidRDefault="00093B8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 these students how to turn an affirmative sentence into a negative one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14B159D5" w:rsidR="002E64B6" w:rsidRPr="006D32FE" w:rsidRDefault="4802B4DA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I will ask them to explain to other students what they understood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E67D93E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5D9D6" w14:textId="1C7BDD73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atch a short video abo</w:t>
            </w:r>
            <w:r w:rsidR="00981509">
              <w:rPr>
                <w:rFonts w:ascii="Cambria" w:hAnsi="Cambria"/>
                <w:b/>
                <w:bCs/>
                <w:sz w:val="20"/>
                <w:szCs w:val="20"/>
              </w:rPr>
              <w:t xml:space="preserve">ut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t xml:space="preserve">a school and classroom interaction between students and </w:t>
            </w:r>
            <w:r w:rsidR="00063ADB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s in France.</w:t>
            </w:r>
          </w:p>
          <w:p w14:paraId="34D83EFE" w14:textId="4F238FDB" w:rsidR="00C34B70" w:rsidRPr="006D32FE" w:rsidRDefault="00C34B7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line activities on quia.co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EB517C" w:rsidR="008031E8" w:rsidRPr="006D32FE" w:rsidRDefault="00063ADB" w:rsidP="1E67D93E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atch the video in the French classroom in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France, and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write the difference and similarities between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French and American classrooms.</w:t>
            </w:r>
          </w:p>
          <w:p w14:paraId="66F55F07" w14:textId="1BCEBCB8" w:rsidR="008031E8" w:rsidRPr="006D32FE" w:rsidRDefault="008031E8" w:rsidP="1E67D93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14BC14B0" w:rsidR="008031E8" w:rsidRDefault="004B2EEA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Quia.com </w:t>
            </w:r>
          </w:p>
          <w:p w14:paraId="54A442C3" w14:textId="57B9CC09" w:rsidR="004B2EEA" w:rsidRPr="006D32FE" w:rsidRDefault="004B2EEA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ercise 22, 25, 26</w:t>
            </w:r>
          </w:p>
          <w:p w14:paraId="6E4B77B1" w14:textId="3120B0BE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13156A4A" w:rsidR="008031E8" w:rsidRPr="006D32FE" w:rsidRDefault="24E62CA1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E67D93E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  <w:r w:rsidR="00093B86">
              <w:rPr>
                <w:rFonts w:ascii="Cambria" w:hAnsi="Cambria"/>
                <w:b/>
                <w:bCs/>
                <w:sz w:val="20"/>
                <w:szCs w:val="20"/>
              </w:rPr>
              <w:t xml:space="preserve"> listening to French students talking afterschool, Students will write a summary of the </w:t>
            </w:r>
            <w:r w:rsidR="00093B86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onversation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6D4B754B" w:rsidR="008031E8" w:rsidRPr="006D32FE" w:rsidRDefault="00093B86" w:rsidP="1E67D93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atch a short vide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listening  to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French students talking after school. Students will write a summary about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he conversation in English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D66F6" w14:textId="77777777" w:rsidR="00E72F70" w:rsidRDefault="00E72F70">
      <w:pPr>
        <w:spacing w:line="240" w:lineRule="auto"/>
      </w:pPr>
      <w:r>
        <w:separator/>
      </w:r>
    </w:p>
  </w:endnote>
  <w:endnote w:type="continuationSeparator" w:id="0">
    <w:p w14:paraId="751FD462" w14:textId="77777777" w:rsidR="00E72F70" w:rsidRDefault="00E72F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26A5C" w14:textId="77777777" w:rsidR="00E72F70" w:rsidRDefault="00E72F70">
      <w:pPr>
        <w:spacing w:line="240" w:lineRule="auto"/>
      </w:pPr>
      <w:r>
        <w:separator/>
      </w:r>
    </w:p>
  </w:footnote>
  <w:footnote w:type="continuationSeparator" w:id="0">
    <w:p w14:paraId="31A2500F" w14:textId="77777777" w:rsidR="00E72F70" w:rsidRDefault="00E72F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29A7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3ADB"/>
    <w:rsid w:val="00076356"/>
    <w:rsid w:val="00082F9C"/>
    <w:rsid w:val="00083FD9"/>
    <w:rsid w:val="00087892"/>
    <w:rsid w:val="000901B5"/>
    <w:rsid w:val="00091959"/>
    <w:rsid w:val="00091D32"/>
    <w:rsid w:val="00093B86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17FD7"/>
    <w:rsid w:val="00120348"/>
    <w:rsid w:val="00121A1F"/>
    <w:rsid w:val="00121C77"/>
    <w:rsid w:val="001223E9"/>
    <w:rsid w:val="001347A0"/>
    <w:rsid w:val="001359B5"/>
    <w:rsid w:val="00136232"/>
    <w:rsid w:val="00140CCB"/>
    <w:rsid w:val="001475C3"/>
    <w:rsid w:val="00149D4A"/>
    <w:rsid w:val="001507B1"/>
    <w:rsid w:val="0015239A"/>
    <w:rsid w:val="00160666"/>
    <w:rsid w:val="00160F7B"/>
    <w:rsid w:val="00161597"/>
    <w:rsid w:val="0016394C"/>
    <w:rsid w:val="00163CA6"/>
    <w:rsid w:val="00165822"/>
    <w:rsid w:val="00171106"/>
    <w:rsid w:val="001712FF"/>
    <w:rsid w:val="0017795F"/>
    <w:rsid w:val="00184502"/>
    <w:rsid w:val="00185F61"/>
    <w:rsid w:val="00187BF6"/>
    <w:rsid w:val="001908EB"/>
    <w:rsid w:val="00192FC3"/>
    <w:rsid w:val="001A0360"/>
    <w:rsid w:val="001B05F5"/>
    <w:rsid w:val="001B168C"/>
    <w:rsid w:val="001C08DA"/>
    <w:rsid w:val="001C2A78"/>
    <w:rsid w:val="001C323D"/>
    <w:rsid w:val="001C5778"/>
    <w:rsid w:val="001C57EE"/>
    <w:rsid w:val="001C5AC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4ADF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131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2C9"/>
    <w:rsid w:val="00341DB6"/>
    <w:rsid w:val="00343612"/>
    <w:rsid w:val="00345EA3"/>
    <w:rsid w:val="00355704"/>
    <w:rsid w:val="003643CE"/>
    <w:rsid w:val="00365F10"/>
    <w:rsid w:val="0036648D"/>
    <w:rsid w:val="0037060D"/>
    <w:rsid w:val="00371E81"/>
    <w:rsid w:val="00381963"/>
    <w:rsid w:val="00382425"/>
    <w:rsid w:val="0038282E"/>
    <w:rsid w:val="0039668A"/>
    <w:rsid w:val="003A079B"/>
    <w:rsid w:val="003B1777"/>
    <w:rsid w:val="003C230C"/>
    <w:rsid w:val="003C2E29"/>
    <w:rsid w:val="003C4547"/>
    <w:rsid w:val="003C4719"/>
    <w:rsid w:val="003D6265"/>
    <w:rsid w:val="003E006A"/>
    <w:rsid w:val="003E01DF"/>
    <w:rsid w:val="003E446D"/>
    <w:rsid w:val="003F6F2C"/>
    <w:rsid w:val="00400157"/>
    <w:rsid w:val="00403FDF"/>
    <w:rsid w:val="004161FB"/>
    <w:rsid w:val="00417B98"/>
    <w:rsid w:val="00423D5D"/>
    <w:rsid w:val="00424C05"/>
    <w:rsid w:val="00433BFF"/>
    <w:rsid w:val="004361AD"/>
    <w:rsid w:val="00436220"/>
    <w:rsid w:val="00442474"/>
    <w:rsid w:val="004452A4"/>
    <w:rsid w:val="004704E3"/>
    <w:rsid w:val="00476E1A"/>
    <w:rsid w:val="004838BE"/>
    <w:rsid w:val="0048706C"/>
    <w:rsid w:val="00487501"/>
    <w:rsid w:val="004963D9"/>
    <w:rsid w:val="004A1977"/>
    <w:rsid w:val="004A1AE1"/>
    <w:rsid w:val="004A1BDA"/>
    <w:rsid w:val="004B2EEA"/>
    <w:rsid w:val="004C1CDC"/>
    <w:rsid w:val="004C4218"/>
    <w:rsid w:val="004C7CF0"/>
    <w:rsid w:val="004D5F0F"/>
    <w:rsid w:val="004F0806"/>
    <w:rsid w:val="004F4EFB"/>
    <w:rsid w:val="005009C6"/>
    <w:rsid w:val="00503AC2"/>
    <w:rsid w:val="00505A49"/>
    <w:rsid w:val="00505F7B"/>
    <w:rsid w:val="00510D04"/>
    <w:rsid w:val="0051416F"/>
    <w:rsid w:val="005169AE"/>
    <w:rsid w:val="00516EB4"/>
    <w:rsid w:val="005222F3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028B"/>
    <w:rsid w:val="005C1680"/>
    <w:rsid w:val="005C27E8"/>
    <w:rsid w:val="005C3C48"/>
    <w:rsid w:val="005D19B2"/>
    <w:rsid w:val="005D2579"/>
    <w:rsid w:val="005D5C60"/>
    <w:rsid w:val="005E2409"/>
    <w:rsid w:val="005E26FA"/>
    <w:rsid w:val="005E4268"/>
    <w:rsid w:val="005E6A46"/>
    <w:rsid w:val="005F5848"/>
    <w:rsid w:val="005F7F4F"/>
    <w:rsid w:val="00603574"/>
    <w:rsid w:val="0060575D"/>
    <w:rsid w:val="0062115E"/>
    <w:rsid w:val="0062265A"/>
    <w:rsid w:val="00626E74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91C03"/>
    <w:rsid w:val="006A39A9"/>
    <w:rsid w:val="006A404F"/>
    <w:rsid w:val="006A52E5"/>
    <w:rsid w:val="006A5727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947"/>
    <w:rsid w:val="006E7A37"/>
    <w:rsid w:val="006F01F2"/>
    <w:rsid w:val="006F6DBD"/>
    <w:rsid w:val="00704EE0"/>
    <w:rsid w:val="00710F3E"/>
    <w:rsid w:val="00715AFC"/>
    <w:rsid w:val="0072117D"/>
    <w:rsid w:val="00721422"/>
    <w:rsid w:val="00723577"/>
    <w:rsid w:val="00723A85"/>
    <w:rsid w:val="00724C66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6F155"/>
    <w:rsid w:val="00776ABE"/>
    <w:rsid w:val="0078074A"/>
    <w:rsid w:val="0078132A"/>
    <w:rsid w:val="00785D70"/>
    <w:rsid w:val="007942A6"/>
    <w:rsid w:val="00794A57"/>
    <w:rsid w:val="00794B48"/>
    <w:rsid w:val="007959FC"/>
    <w:rsid w:val="00795E5C"/>
    <w:rsid w:val="007977CE"/>
    <w:rsid w:val="007A29EE"/>
    <w:rsid w:val="007A3E2C"/>
    <w:rsid w:val="007A6953"/>
    <w:rsid w:val="007B0419"/>
    <w:rsid w:val="007B2DAC"/>
    <w:rsid w:val="007B380C"/>
    <w:rsid w:val="007B3CA6"/>
    <w:rsid w:val="007C4822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46589"/>
    <w:rsid w:val="00857F27"/>
    <w:rsid w:val="00860FBC"/>
    <w:rsid w:val="008653CA"/>
    <w:rsid w:val="00865CE8"/>
    <w:rsid w:val="00876CF1"/>
    <w:rsid w:val="00890D11"/>
    <w:rsid w:val="00894EAC"/>
    <w:rsid w:val="00897EEF"/>
    <w:rsid w:val="008A362A"/>
    <w:rsid w:val="008A7EC3"/>
    <w:rsid w:val="008B5B3A"/>
    <w:rsid w:val="008C1F88"/>
    <w:rsid w:val="008D2EA1"/>
    <w:rsid w:val="008E0467"/>
    <w:rsid w:val="008E72DA"/>
    <w:rsid w:val="00906657"/>
    <w:rsid w:val="009069FD"/>
    <w:rsid w:val="00913861"/>
    <w:rsid w:val="00917FFB"/>
    <w:rsid w:val="00925459"/>
    <w:rsid w:val="0093144C"/>
    <w:rsid w:val="00933D0F"/>
    <w:rsid w:val="00945E73"/>
    <w:rsid w:val="00947985"/>
    <w:rsid w:val="00955D52"/>
    <w:rsid w:val="00981509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16AA4"/>
    <w:rsid w:val="00A23246"/>
    <w:rsid w:val="00A24AA1"/>
    <w:rsid w:val="00A26358"/>
    <w:rsid w:val="00A317C0"/>
    <w:rsid w:val="00A3505F"/>
    <w:rsid w:val="00A361E5"/>
    <w:rsid w:val="00A36818"/>
    <w:rsid w:val="00A410A7"/>
    <w:rsid w:val="00A50138"/>
    <w:rsid w:val="00A55863"/>
    <w:rsid w:val="00A570D5"/>
    <w:rsid w:val="00A60798"/>
    <w:rsid w:val="00A64538"/>
    <w:rsid w:val="00A74114"/>
    <w:rsid w:val="00A75B35"/>
    <w:rsid w:val="00A76F6B"/>
    <w:rsid w:val="00A80C40"/>
    <w:rsid w:val="00A84287"/>
    <w:rsid w:val="00A872A3"/>
    <w:rsid w:val="00A87763"/>
    <w:rsid w:val="00A95DDC"/>
    <w:rsid w:val="00AA0EB6"/>
    <w:rsid w:val="00AA16F2"/>
    <w:rsid w:val="00AA30F7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2B5A"/>
    <w:rsid w:val="00AF7BF7"/>
    <w:rsid w:val="00B01DA9"/>
    <w:rsid w:val="00B06DA9"/>
    <w:rsid w:val="00B15058"/>
    <w:rsid w:val="00B16504"/>
    <w:rsid w:val="00B17797"/>
    <w:rsid w:val="00B179C1"/>
    <w:rsid w:val="00B252EA"/>
    <w:rsid w:val="00B30B65"/>
    <w:rsid w:val="00B33395"/>
    <w:rsid w:val="00B361BA"/>
    <w:rsid w:val="00B37632"/>
    <w:rsid w:val="00B37E68"/>
    <w:rsid w:val="00B41E85"/>
    <w:rsid w:val="00B436FD"/>
    <w:rsid w:val="00B45DFF"/>
    <w:rsid w:val="00B514C8"/>
    <w:rsid w:val="00B55921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6752"/>
    <w:rsid w:val="00C0709C"/>
    <w:rsid w:val="00C14E52"/>
    <w:rsid w:val="00C17172"/>
    <w:rsid w:val="00C20E92"/>
    <w:rsid w:val="00C27645"/>
    <w:rsid w:val="00C34B70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520AD"/>
    <w:rsid w:val="00D6684F"/>
    <w:rsid w:val="00D72720"/>
    <w:rsid w:val="00D7352D"/>
    <w:rsid w:val="00D76EBA"/>
    <w:rsid w:val="00D843CA"/>
    <w:rsid w:val="00D8546D"/>
    <w:rsid w:val="00D86B5C"/>
    <w:rsid w:val="00D9377A"/>
    <w:rsid w:val="00D939A9"/>
    <w:rsid w:val="00DA56B6"/>
    <w:rsid w:val="00DB0AE5"/>
    <w:rsid w:val="00DB29B3"/>
    <w:rsid w:val="00DB30E5"/>
    <w:rsid w:val="00DB74FF"/>
    <w:rsid w:val="00DC2390"/>
    <w:rsid w:val="00DC39CB"/>
    <w:rsid w:val="00DC5802"/>
    <w:rsid w:val="00DD4142"/>
    <w:rsid w:val="00DD6DC7"/>
    <w:rsid w:val="00DE65CA"/>
    <w:rsid w:val="00DE7315"/>
    <w:rsid w:val="00E00D11"/>
    <w:rsid w:val="00E106A1"/>
    <w:rsid w:val="00E1699D"/>
    <w:rsid w:val="00E24B7B"/>
    <w:rsid w:val="00E24DEA"/>
    <w:rsid w:val="00E305DD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2F70"/>
    <w:rsid w:val="00E74A9C"/>
    <w:rsid w:val="00E778C8"/>
    <w:rsid w:val="00E81BF8"/>
    <w:rsid w:val="00E82FCB"/>
    <w:rsid w:val="00E84D16"/>
    <w:rsid w:val="00E84D71"/>
    <w:rsid w:val="00E8610F"/>
    <w:rsid w:val="00E86350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5084"/>
    <w:rsid w:val="00EF6705"/>
    <w:rsid w:val="00F028F2"/>
    <w:rsid w:val="00F0782E"/>
    <w:rsid w:val="00F166FC"/>
    <w:rsid w:val="00F23F8D"/>
    <w:rsid w:val="00F27016"/>
    <w:rsid w:val="00F30D0F"/>
    <w:rsid w:val="00F34523"/>
    <w:rsid w:val="00F36049"/>
    <w:rsid w:val="00F376E4"/>
    <w:rsid w:val="00F37B08"/>
    <w:rsid w:val="00F42AD3"/>
    <w:rsid w:val="00F46F2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430"/>
    <w:rsid w:val="00FC2913"/>
    <w:rsid w:val="00FC47CD"/>
    <w:rsid w:val="00FC5336"/>
    <w:rsid w:val="00FD61D5"/>
    <w:rsid w:val="00FF4148"/>
    <w:rsid w:val="00FF500D"/>
    <w:rsid w:val="00FF6966"/>
    <w:rsid w:val="0149AB79"/>
    <w:rsid w:val="019F08DD"/>
    <w:rsid w:val="02256D4D"/>
    <w:rsid w:val="036303B7"/>
    <w:rsid w:val="03BC53D4"/>
    <w:rsid w:val="03F56B53"/>
    <w:rsid w:val="04684A68"/>
    <w:rsid w:val="04BDDE0D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C64735"/>
    <w:rsid w:val="0EE3023D"/>
    <w:rsid w:val="0EFDBFAC"/>
    <w:rsid w:val="10C07590"/>
    <w:rsid w:val="12242043"/>
    <w:rsid w:val="12A92786"/>
    <w:rsid w:val="12B577B7"/>
    <w:rsid w:val="141F3B36"/>
    <w:rsid w:val="162B9386"/>
    <w:rsid w:val="16D851D0"/>
    <w:rsid w:val="1786DE5F"/>
    <w:rsid w:val="180416A5"/>
    <w:rsid w:val="181A4265"/>
    <w:rsid w:val="197DB775"/>
    <w:rsid w:val="1A278635"/>
    <w:rsid w:val="1A478110"/>
    <w:rsid w:val="1C98FDB8"/>
    <w:rsid w:val="1CB1BC20"/>
    <w:rsid w:val="1CC25A95"/>
    <w:rsid w:val="1CE06DA7"/>
    <w:rsid w:val="1D0DBB2B"/>
    <w:rsid w:val="1DD2BBE2"/>
    <w:rsid w:val="1E67D93E"/>
    <w:rsid w:val="1E6C1218"/>
    <w:rsid w:val="1EBE497D"/>
    <w:rsid w:val="1F90175C"/>
    <w:rsid w:val="1FF0651B"/>
    <w:rsid w:val="204C1EA0"/>
    <w:rsid w:val="20A08D29"/>
    <w:rsid w:val="218CD88B"/>
    <w:rsid w:val="22655C6E"/>
    <w:rsid w:val="22C1E90B"/>
    <w:rsid w:val="230590F7"/>
    <w:rsid w:val="245460D6"/>
    <w:rsid w:val="24E62CA1"/>
    <w:rsid w:val="250FBEB3"/>
    <w:rsid w:val="254452B8"/>
    <w:rsid w:val="25A6C6C4"/>
    <w:rsid w:val="261958DF"/>
    <w:rsid w:val="274D5FF7"/>
    <w:rsid w:val="27517C58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5CD8FD1"/>
    <w:rsid w:val="3665880C"/>
    <w:rsid w:val="37E11070"/>
    <w:rsid w:val="37FB5BF8"/>
    <w:rsid w:val="38CD8C7D"/>
    <w:rsid w:val="39AD8E67"/>
    <w:rsid w:val="39F9BEAD"/>
    <w:rsid w:val="3AEAA234"/>
    <w:rsid w:val="3DC9EF93"/>
    <w:rsid w:val="3E1C1DF8"/>
    <w:rsid w:val="3E27A3F0"/>
    <w:rsid w:val="3F480322"/>
    <w:rsid w:val="40D36C22"/>
    <w:rsid w:val="415D07EE"/>
    <w:rsid w:val="419B6342"/>
    <w:rsid w:val="41AD4526"/>
    <w:rsid w:val="42413354"/>
    <w:rsid w:val="425FC64B"/>
    <w:rsid w:val="45B5FE9B"/>
    <w:rsid w:val="45D1B10E"/>
    <w:rsid w:val="46ADEDB0"/>
    <w:rsid w:val="4751AE59"/>
    <w:rsid w:val="47D64D34"/>
    <w:rsid w:val="47DA82E5"/>
    <w:rsid w:val="4802B4DA"/>
    <w:rsid w:val="484CB1C4"/>
    <w:rsid w:val="49801C9B"/>
    <w:rsid w:val="498A3D1B"/>
    <w:rsid w:val="4ADB3206"/>
    <w:rsid w:val="4C16F408"/>
    <w:rsid w:val="4C7F3E40"/>
    <w:rsid w:val="4DA71D5C"/>
    <w:rsid w:val="4E35CDF5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7C3747"/>
    <w:rsid w:val="5E80DC8B"/>
    <w:rsid w:val="5F9E91B6"/>
    <w:rsid w:val="629A96F2"/>
    <w:rsid w:val="63306AEE"/>
    <w:rsid w:val="64D1003C"/>
    <w:rsid w:val="64D1A258"/>
    <w:rsid w:val="678A4071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84A5D2"/>
    <w:rsid w:val="70A40C79"/>
    <w:rsid w:val="70DB1775"/>
    <w:rsid w:val="71C0B785"/>
    <w:rsid w:val="71F60A39"/>
    <w:rsid w:val="74716802"/>
    <w:rsid w:val="754A25A2"/>
    <w:rsid w:val="76B54E6B"/>
    <w:rsid w:val="77985A05"/>
    <w:rsid w:val="77F38D41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755</Words>
  <Characters>1570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APHAEL  ESSOH</cp:lastModifiedBy>
  <cp:revision>2</cp:revision>
  <cp:lastPrinted>2024-12-17T17:32:00Z</cp:lastPrinted>
  <dcterms:created xsi:type="dcterms:W3CDTF">2025-02-14T20:32:00Z</dcterms:created>
  <dcterms:modified xsi:type="dcterms:W3CDTF">2025-02-1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